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678B8A" w14:textId="0F11D58B" w:rsidR="00C53BCF" w:rsidRDefault="00972A37" w:rsidP="00ED0117">
      <w:pPr>
        <w:tabs>
          <w:tab w:val="left" w:pos="945"/>
          <w:tab w:val="center" w:pos="4819"/>
        </w:tabs>
        <w:spacing w:after="160" w:line="259" w:lineRule="auto"/>
        <w:jc w:val="center"/>
        <w:rPr>
          <w:b/>
          <w:sz w:val="32"/>
          <w:szCs w:val="32"/>
          <w:u w:val="single"/>
          <w:lang w:val="sq-AL"/>
        </w:rPr>
      </w:pPr>
      <w:r w:rsidRPr="00972A37">
        <w:rPr>
          <w:b/>
          <w:noProof/>
          <w:sz w:val="32"/>
          <w:szCs w:val="32"/>
          <w:u w:val="single"/>
        </w:rPr>
        <w:drawing>
          <wp:inline distT="0" distB="0" distL="0" distR="0" wp14:anchorId="3A39F03E" wp14:editId="65C666E3">
            <wp:extent cx="2047875" cy="2298847"/>
            <wp:effectExtent l="0" t="0" r="0" b="6350"/>
            <wp:docPr id="1026" name="Picture 2" descr="A logo of a farm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F65C708F-7507-A711-56DB-5651CAFD7A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A logo of a farm&#10;&#10;AI-generated content may be incorrect.">
                      <a:extLst>
                        <a:ext uri="{FF2B5EF4-FFF2-40B4-BE49-F238E27FC236}">
                          <a16:creationId xmlns:a16="http://schemas.microsoft.com/office/drawing/2014/main" id="{F65C708F-7507-A711-56DB-5651CAFD7AF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049" cy="2304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62002E" w14:textId="0A76BE85" w:rsidR="00C53BCF" w:rsidRPr="00176B7B" w:rsidRDefault="00176B7B" w:rsidP="00ED0117">
      <w:pPr>
        <w:tabs>
          <w:tab w:val="left" w:pos="945"/>
          <w:tab w:val="center" w:pos="4819"/>
        </w:tabs>
        <w:spacing w:after="160" w:line="259" w:lineRule="auto"/>
        <w:jc w:val="center"/>
        <w:rPr>
          <w:sz w:val="32"/>
          <w:szCs w:val="32"/>
          <w:lang w:val="sq-AL"/>
        </w:rPr>
      </w:pPr>
      <w:r w:rsidRPr="00176B7B">
        <w:rPr>
          <w:sz w:val="32"/>
          <w:szCs w:val="32"/>
          <w:lang w:val="sq-AL"/>
        </w:rPr>
        <w:t>K</w:t>
      </w:r>
      <w:r w:rsidR="00423AA0">
        <w:rPr>
          <w:sz w:val="32"/>
          <w:szCs w:val="32"/>
          <w:lang w:val="sq-AL"/>
        </w:rPr>
        <w:t>ë</w:t>
      </w:r>
      <w:r w:rsidRPr="00176B7B">
        <w:rPr>
          <w:sz w:val="32"/>
          <w:szCs w:val="32"/>
          <w:lang w:val="sq-AL"/>
        </w:rPr>
        <w:t>shilli i Bashkis</w:t>
      </w:r>
      <w:r w:rsidR="00423AA0">
        <w:rPr>
          <w:sz w:val="32"/>
          <w:szCs w:val="32"/>
          <w:lang w:val="sq-AL"/>
        </w:rPr>
        <w:t>ë</w:t>
      </w:r>
    </w:p>
    <w:p w14:paraId="0FD03821" w14:textId="6F170351" w:rsidR="00176B7B" w:rsidRPr="00176B7B" w:rsidRDefault="00176B7B" w:rsidP="00ED0117">
      <w:pPr>
        <w:tabs>
          <w:tab w:val="left" w:pos="945"/>
          <w:tab w:val="center" w:pos="4819"/>
        </w:tabs>
        <w:spacing w:after="160" w:line="259" w:lineRule="auto"/>
        <w:jc w:val="center"/>
        <w:rPr>
          <w:sz w:val="32"/>
          <w:szCs w:val="32"/>
          <w:lang w:val="sq-AL"/>
        </w:rPr>
      </w:pPr>
      <w:r w:rsidRPr="00176B7B">
        <w:rPr>
          <w:sz w:val="32"/>
          <w:szCs w:val="32"/>
          <w:lang w:val="sq-AL"/>
        </w:rPr>
        <w:t>Kryetari i Bashkis</w:t>
      </w:r>
      <w:r w:rsidR="00423AA0">
        <w:rPr>
          <w:sz w:val="32"/>
          <w:szCs w:val="32"/>
          <w:lang w:val="sq-AL"/>
        </w:rPr>
        <w:t>ë</w:t>
      </w:r>
    </w:p>
    <w:p w14:paraId="5AD0F195" w14:textId="36787CF5" w:rsidR="00176B7B" w:rsidRPr="00176B7B" w:rsidRDefault="00BF33CC" w:rsidP="00ED0117">
      <w:pPr>
        <w:tabs>
          <w:tab w:val="left" w:pos="945"/>
          <w:tab w:val="center" w:pos="4819"/>
        </w:tabs>
        <w:spacing w:after="160" w:line="259" w:lineRule="auto"/>
        <w:jc w:val="center"/>
        <w:rPr>
          <w:sz w:val="32"/>
          <w:szCs w:val="32"/>
          <w:lang w:val="sq-AL"/>
        </w:rPr>
      </w:pPr>
      <w:r>
        <w:rPr>
          <w:sz w:val="32"/>
          <w:szCs w:val="32"/>
          <w:lang w:val="sq-AL"/>
        </w:rPr>
        <w:t>Roskovec</w:t>
      </w:r>
    </w:p>
    <w:p w14:paraId="0EF389A3" w14:textId="584A4FF7" w:rsidR="00AD314C" w:rsidRPr="00C53BCF" w:rsidRDefault="00176B7B" w:rsidP="00C53BCF">
      <w:pPr>
        <w:shd w:val="clear" w:color="auto" w:fill="C5E0B3" w:themeFill="accent6" w:themeFillTint="66"/>
        <w:spacing w:before="360"/>
        <w:jc w:val="center"/>
        <w:rPr>
          <w:b/>
          <w:sz w:val="32"/>
          <w:szCs w:val="32"/>
          <w:lang w:val="sq-AL"/>
        </w:rPr>
      </w:pPr>
      <w:r>
        <w:rPr>
          <w:b/>
          <w:sz w:val="34"/>
          <w:szCs w:val="34"/>
          <w:lang w:val="sq-AL"/>
        </w:rPr>
        <w:t>SESION INFORMIMI</w:t>
      </w:r>
      <w:r w:rsidR="00C53BCF" w:rsidRPr="00C53BCF">
        <w:rPr>
          <w:b/>
          <w:sz w:val="34"/>
          <w:szCs w:val="34"/>
          <w:lang w:val="sq-AL"/>
        </w:rPr>
        <w:t xml:space="preserve"> </w:t>
      </w:r>
      <w:r w:rsidR="00AD314C" w:rsidRPr="00C53BCF">
        <w:rPr>
          <w:b/>
          <w:sz w:val="32"/>
          <w:szCs w:val="32"/>
          <w:lang w:val="sq-AL"/>
        </w:rPr>
        <w:t xml:space="preserve">PËR </w:t>
      </w:r>
      <w:r>
        <w:rPr>
          <w:b/>
          <w:sz w:val="32"/>
          <w:szCs w:val="32"/>
          <w:lang w:val="sq-AL"/>
        </w:rPr>
        <w:t>KOMUNITETIN</w:t>
      </w:r>
    </w:p>
    <w:p w14:paraId="28276708" w14:textId="17DE9558" w:rsidR="00C53BCF" w:rsidRPr="00C53BCF" w:rsidRDefault="00C53BCF" w:rsidP="00AD314C">
      <w:pPr>
        <w:spacing w:before="240" w:after="160" w:line="259" w:lineRule="auto"/>
        <w:jc w:val="center"/>
        <w:rPr>
          <w:b/>
          <w:bCs/>
          <w:sz w:val="28"/>
          <w:szCs w:val="28"/>
          <w:lang w:val="sq-AL"/>
        </w:rPr>
      </w:pPr>
      <w:r w:rsidRPr="00C53BCF">
        <w:rPr>
          <w:b/>
          <w:bCs/>
          <w:color w:val="C00000"/>
          <w:sz w:val="28"/>
          <w:szCs w:val="28"/>
          <w:lang w:val="sq-AL"/>
        </w:rPr>
        <w:t>RENDI I DITËS</w:t>
      </w:r>
    </w:p>
    <w:p w14:paraId="73E74E22" w14:textId="6FB39523" w:rsidR="00C60550" w:rsidRDefault="004202B2" w:rsidP="00AD314C">
      <w:pPr>
        <w:spacing w:before="240" w:after="160" w:line="259" w:lineRule="auto"/>
        <w:jc w:val="center"/>
        <w:rPr>
          <w:i/>
          <w:iCs/>
          <w:sz w:val="24"/>
          <w:lang w:val="sq-AL"/>
        </w:rPr>
      </w:pPr>
      <w:r>
        <w:rPr>
          <w:i/>
          <w:iCs/>
          <w:sz w:val="24"/>
          <w:lang w:val="sq-AL"/>
        </w:rPr>
        <w:t>Date</w:t>
      </w:r>
      <w:r w:rsidR="00C60550">
        <w:rPr>
          <w:i/>
          <w:iCs/>
          <w:sz w:val="24"/>
          <w:lang w:val="sq-AL"/>
        </w:rPr>
        <w:t xml:space="preserve"> </w:t>
      </w:r>
      <w:r w:rsidR="00C60550" w:rsidRPr="00C60550">
        <w:rPr>
          <w:b/>
          <w:bCs/>
          <w:sz w:val="24"/>
          <w:u w:val="single"/>
          <w:lang w:val="sq-AL"/>
        </w:rPr>
        <w:t>21/10/2025</w:t>
      </w:r>
      <w:r w:rsidR="00AD314C" w:rsidRPr="00C53BCF">
        <w:rPr>
          <w:i/>
          <w:iCs/>
          <w:sz w:val="24"/>
          <w:lang w:val="sq-AL"/>
        </w:rPr>
        <w:t xml:space="preserve"> </w:t>
      </w:r>
      <w:r w:rsidR="00972A37">
        <w:rPr>
          <w:i/>
          <w:iCs/>
          <w:sz w:val="24"/>
          <w:lang w:val="sq-AL"/>
        </w:rPr>
        <w:tab/>
      </w:r>
      <w:r>
        <w:rPr>
          <w:i/>
          <w:iCs/>
          <w:sz w:val="24"/>
          <w:lang w:val="sq-AL"/>
        </w:rPr>
        <w:t>Time</w:t>
      </w:r>
      <w:r w:rsidR="00423AA0">
        <w:rPr>
          <w:i/>
          <w:iCs/>
          <w:sz w:val="24"/>
          <w:lang w:val="sq-AL"/>
        </w:rPr>
        <w:t xml:space="preserve"> 1</w:t>
      </w:r>
      <w:r w:rsidR="00C60550">
        <w:rPr>
          <w:i/>
          <w:iCs/>
          <w:sz w:val="24"/>
          <w:lang w:val="sq-AL"/>
        </w:rPr>
        <w:t>1</w:t>
      </w:r>
      <w:r w:rsidR="00423AA0">
        <w:rPr>
          <w:i/>
          <w:iCs/>
          <w:sz w:val="24"/>
          <w:lang w:val="sq-AL"/>
        </w:rPr>
        <w:t>:</w:t>
      </w:r>
      <w:r w:rsidR="00C60550">
        <w:rPr>
          <w:i/>
          <w:iCs/>
          <w:sz w:val="24"/>
          <w:lang w:val="sq-AL"/>
        </w:rPr>
        <w:t>3</w:t>
      </w:r>
      <w:r w:rsidR="00423AA0">
        <w:rPr>
          <w:i/>
          <w:iCs/>
          <w:sz w:val="24"/>
          <w:lang w:val="sq-AL"/>
        </w:rPr>
        <w:t xml:space="preserve">0, </w:t>
      </w:r>
    </w:p>
    <w:p w14:paraId="39D3D394" w14:textId="6744D196" w:rsidR="00AD314C" w:rsidRPr="00C53BCF" w:rsidRDefault="004202B2" w:rsidP="00AD314C">
      <w:pPr>
        <w:spacing w:before="240" w:after="160" w:line="259" w:lineRule="auto"/>
        <w:jc w:val="center"/>
        <w:rPr>
          <w:i/>
          <w:iCs/>
          <w:sz w:val="24"/>
          <w:lang w:val="sq-AL"/>
        </w:rPr>
      </w:pPr>
      <w:r>
        <w:rPr>
          <w:i/>
          <w:iCs/>
          <w:sz w:val="24"/>
          <w:lang w:val="sq-AL"/>
        </w:rPr>
        <w:t>Place</w:t>
      </w:r>
      <w:r w:rsidR="00BF33CC">
        <w:rPr>
          <w:i/>
          <w:iCs/>
          <w:sz w:val="24"/>
          <w:lang w:val="sq-AL"/>
        </w:rPr>
        <w:t xml:space="preserve"> </w:t>
      </w:r>
      <w:r w:rsidR="00C60550" w:rsidRPr="00C60550">
        <w:rPr>
          <w:b/>
          <w:bCs/>
          <w:i/>
          <w:iCs/>
          <w:sz w:val="24"/>
          <w:u w:val="single"/>
          <w:lang w:val="sq-AL"/>
        </w:rPr>
        <w:t>Counc</w:t>
      </w:r>
      <w:r w:rsidR="008743FD">
        <w:rPr>
          <w:b/>
          <w:bCs/>
          <w:i/>
          <w:iCs/>
          <w:sz w:val="24"/>
          <w:u w:val="single"/>
          <w:lang w:val="sq-AL"/>
        </w:rPr>
        <w:t>i</w:t>
      </w:r>
      <w:r w:rsidR="00C60550" w:rsidRPr="00C60550">
        <w:rPr>
          <w:b/>
          <w:bCs/>
          <w:i/>
          <w:iCs/>
          <w:sz w:val="24"/>
          <w:u w:val="single"/>
          <w:lang w:val="sq-AL"/>
        </w:rPr>
        <w:t>l Hall</w:t>
      </w:r>
      <w:r w:rsidR="00BF33CC">
        <w:rPr>
          <w:i/>
          <w:iCs/>
          <w:sz w:val="24"/>
          <w:lang w:val="sq-AL"/>
        </w:rPr>
        <w:t xml:space="preserve"> Roskovec</w:t>
      </w:r>
    </w:p>
    <w:tbl>
      <w:tblPr>
        <w:tblStyle w:val="TableGrid"/>
        <w:tblW w:w="5003" w:type="pct"/>
        <w:tblLook w:val="04A0" w:firstRow="1" w:lastRow="0" w:firstColumn="1" w:lastColumn="0" w:noHBand="0" w:noVBand="1"/>
      </w:tblPr>
      <w:tblGrid>
        <w:gridCol w:w="1557"/>
        <w:gridCol w:w="5474"/>
        <w:gridCol w:w="2603"/>
      </w:tblGrid>
      <w:tr w:rsidR="00AD314C" w:rsidRPr="006A03AC" w14:paraId="6EF80EF1" w14:textId="77777777" w:rsidTr="00146E18">
        <w:trPr>
          <w:trHeight w:val="227"/>
        </w:trPr>
        <w:tc>
          <w:tcPr>
            <w:tcW w:w="5000" w:type="pct"/>
            <w:gridSpan w:val="3"/>
            <w:shd w:val="clear" w:color="auto" w:fill="2E74B5" w:themeFill="accent1" w:themeFillShade="BF"/>
          </w:tcPr>
          <w:p w14:paraId="5FD44F6E" w14:textId="275E1531" w:rsidR="00AD314C" w:rsidRPr="00623830" w:rsidRDefault="00AD314C" w:rsidP="00571DD3">
            <w:pPr>
              <w:spacing w:before="60"/>
              <w:rPr>
                <w:b/>
                <w:color w:val="FFFFFF" w:themeColor="background1"/>
                <w:sz w:val="24"/>
                <w:lang w:val="sq-AL"/>
              </w:rPr>
            </w:pPr>
          </w:p>
        </w:tc>
      </w:tr>
      <w:tr w:rsidR="00623830" w:rsidRPr="006A03AC" w14:paraId="5C02F578" w14:textId="77777777" w:rsidTr="00C53BCF">
        <w:trPr>
          <w:trHeight w:val="530"/>
        </w:trPr>
        <w:tc>
          <w:tcPr>
            <w:tcW w:w="808" w:type="pct"/>
            <w:vAlign w:val="center"/>
          </w:tcPr>
          <w:p w14:paraId="3D62278A" w14:textId="6B64AFD6" w:rsidR="00623830" w:rsidRPr="00ED0117" w:rsidRDefault="00C60550" w:rsidP="00146E18">
            <w:pPr>
              <w:spacing w:before="60"/>
              <w:ind w:left="-120"/>
              <w:jc w:val="center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11</w:t>
            </w:r>
            <w:r w:rsidR="00044747">
              <w:rPr>
                <w:rFonts w:ascii="Arial" w:hAnsi="Arial" w:cs="Arial"/>
                <w:sz w:val="22"/>
                <w:szCs w:val="22"/>
                <w:lang w:val="sq-AL"/>
              </w:rPr>
              <w:t>: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00</w:t>
            </w:r>
            <w:r w:rsidR="00044747">
              <w:rPr>
                <w:rFonts w:ascii="Arial" w:hAnsi="Arial" w:cs="Arial"/>
                <w:sz w:val="22"/>
                <w:szCs w:val="22"/>
                <w:lang w:val="sq-AL"/>
              </w:rPr>
              <w:t xml:space="preserve"> – 1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1</w:t>
            </w:r>
            <w:r w:rsidR="00324329">
              <w:rPr>
                <w:rFonts w:ascii="Arial" w:hAnsi="Arial" w:cs="Arial"/>
                <w:sz w:val="22"/>
                <w:szCs w:val="22"/>
                <w:lang w:val="sq-AL"/>
              </w:rPr>
              <w:t>: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3</w:t>
            </w:r>
            <w:r w:rsidR="00324329">
              <w:rPr>
                <w:rFonts w:ascii="Arial" w:hAnsi="Arial" w:cs="Arial"/>
                <w:sz w:val="22"/>
                <w:szCs w:val="22"/>
                <w:lang w:val="sq-AL"/>
              </w:rPr>
              <w:t>0</w:t>
            </w:r>
          </w:p>
        </w:tc>
        <w:tc>
          <w:tcPr>
            <w:tcW w:w="4192" w:type="pct"/>
            <w:gridSpan w:val="2"/>
            <w:vAlign w:val="center"/>
          </w:tcPr>
          <w:p w14:paraId="334E403B" w14:textId="72379563" w:rsidR="00623830" w:rsidRPr="00ED0117" w:rsidRDefault="004202B2" w:rsidP="00146E18">
            <w:pPr>
              <w:spacing w:before="60"/>
              <w:ind w:left="37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Welcome of the participants</w:t>
            </w:r>
            <w:r w:rsidR="00AC4B78">
              <w:rPr>
                <w:rFonts w:ascii="Arial" w:hAnsi="Arial" w:cs="Arial"/>
                <w:sz w:val="22"/>
                <w:szCs w:val="22"/>
                <w:lang w:val="sq-AL"/>
              </w:rPr>
              <w:t xml:space="preserve"> </w:t>
            </w:r>
          </w:p>
        </w:tc>
      </w:tr>
      <w:tr w:rsidR="00AD314C" w:rsidRPr="00E36013" w14:paraId="40E5D4B6" w14:textId="77777777" w:rsidTr="00C53BCF">
        <w:trPr>
          <w:trHeight w:val="552"/>
        </w:trPr>
        <w:tc>
          <w:tcPr>
            <w:tcW w:w="5000" w:type="pct"/>
            <w:gridSpan w:val="3"/>
            <w:shd w:val="clear" w:color="auto" w:fill="C5E0B3" w:themeFill="accent6" w:themeFillTint="66"/>
            <w:vAlign w:val="center"/>
          </w:tcPr>
          <w:p w14:paraId="788FD4DB" w14:textId="4766786E" w:rsidR="00AD314C" w:rsidRPr="00ED0117" w:rsidRDefault="004202B2" w:rsidP="00C53BCF">
            <w:pPr>
              <w:spacing w:beforeLines="20" w:before="48" w:afterLines="20" w:after="48"/>
              <w:rPr>
                <w:rFonts w:ascii="Arial" w:hAnsi="Arial" w:cs="Arial"/>
                <w:b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sq-AL"/>
              </w:rPr>
              <w:t>Open of the Session</w:t>
            </w:r>
          </w:p>
        </w:tc>
      </w:tr>
      <w:tr w:rsidR="00C53BCF" w:rsidRPr="00E36013" w14:paraId="167B2EA3" w14:textId="77777777" w:rsidTr="00972A37">
        <w:trPr>
          <w:trHeight w:val="1058"/>
        </w:trPr>
        <w:tc>
          <w:tcPr>
            <w:tcW w:w="808" w:type="pct"/>
            <w:vAlign w:val="center"/>
          </w:tcPr>
          <w:p w14:paraId="4C1E2D66" w14:textId="321473FF" w:rsidR="00C53BCF" w:rsidRPr="00ED0117" w:rsidRDefault="00C53BCF" w:rsidP="00C53BCF">
            <w:pPr>
              <w:spacing w:before="60"/>
              <w:ind w:left="-120"/>
              <w:jc w:val="center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1</w:t>
            </w:r>
            <w:r w:rsidR="00C60550">
              <w:rPr>
                <w:rFonts w:ascii="Arial" w:hAnsi="Arial" w:cs="Arial"/>
                <w:sz w:val="22"/>
                <w:szCs w:val="22"/>
                <w:lang w:val="sq-AL"/>
              </w:rPr>
              <w:t>1</w:t>
            </w:r>
            <w:r w:rsidRPr="00ED0117">
              <w:rPr>
                <w:rFonts w:ascii="Arial" w:hAnsi="Arial" w:cs="Arial"/>
                <w:sz w:val="22"/>
                <w:szCs w:val="22"/>
                <w:lang w:val="sq-AL"/>
              </w:rPr>
              <w:t>:</w:t>
            </w:r>
            <w:r w:rsidR="00C60550">
              <w:rPr>
                <w:rFonts w:ascii="Arial" w:hAnsi="Arial" w:cs="Arial"/>
                <w:sz w:val="22"/>
                <w:szCs w:val="22"/>
                <w:lang w:val="sq-AL"/>
              </w:rPr>
              <w:t>3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0 – 1</w:t>
            </w:r>
            <w:r w:rsidR="00C60550">
              <w:rPr>
                <w:rFonts w:ascii="Arial" w:hAnsi="Arial" w:cs="Arial"/>
                <w:sz w:val="22"/>
                <w:szCs w:val="22"/>
                <w:lang w:val="sq-AL"/>
              </w:rPr>
              <w:t>1</w:t>
            </w:r>
            <w:r w:rsidRPr="00ED0117">
              <w:rPr>
                <w:rFonts w:ascii="Arial" w:hAnsi="Arial" w:cs="Arial"/>
                <w:sz w:val="22"/>
                <w:szCs w:val="22"/>
                <w:lang w:val="sq-AL"/>
              </w:rPr>
              <w:t>:</w:t>
            </w:r>
            <w:r w:rsidR="00C60550">
              <w:rPr>
                <w:rFonts w:ascii="Arial" w:hAnsi="Arial" w:cs="Arial"/>
                <w:sz w:val="22"/>
                <w:szCs w:val="22"/>
                <w:lang w:val="sq-AL"/>
              </w:rPr>
              <w:t>4</w:t>
            </w:r>
            <w:r w:rsidR="00781865">
              <w:rPr>
                <w:rFonts w:ascii="Arial" w:hAnsi="Arial" w:cs="Arial"/>
                <w:sz w:val="22"/>
                <w:szCs w:val="22"/>
                <w:lang w:val="sq-AL"/>
              </w:rPr>
              <w:t>0</w:t>
            </w:r>
          </w:p>
        </w:tc>
        <w:tc>
          <w:tcPr>
            <w:tcW w:w="2841" w:type="pct"/>
            <w:vAlign w:val="center"/>
          </w:tcPr>
          <w:p w14:paraId="43F105BD" w14:textId="467A3C11" w:rsidR="00176B7B" w:rsidRDefault="00B16A3B" w:rsidP="00176B7B">
            <w:pPr>
              <w:pStyle w:val="NoSpacing"/>
              <w:numPr>
                <w:ilvl w:val="0"/>
                <w:numId w:val="19"/>
              </w:numPr>
              <w:spacing w:beforeLines="20" w:before="48" w:afterLines="20" w:after="48"/>
              <w:ind w:left="310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Welcoming</w:t>
            </w:r>
            <w:r w:rsidR="004202B2">
              <w:rPr>
                <w:rFonts w:ascii="Arial" w:hAnsi="Arial" w:cs="Arial"/>
                <w:sz w:val="22"/>
                <w:szCs w:val="22"/>
                <w:lang w:val="sq-AL"/>
              </w:rPr>
              <w:t xml:space="preserve"> the participants</w:t>
            </w:r>
          </w:p>
          <w:p w14:paraId="1D59D0F0" w14:textId="576D6191" w:rsidR="00C53BCF" w:rsidRPr="00C53BCF" w:rsidRDefault="004202B2" w:rsidP="00972A37">
            <w:pPr>
              <w:pStyle w:val="NoSpacing"/>
              <w:numPr>
                <w:ilvl w:val="0"/>
                <w:numId w:val="19"/>
              </w:numPr>
              <w:spacing w:beforeLines="20" w:before="48" w:afterLines="20" w:after="48"/>
              <w:ind w:left="360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Open the Session</w:t>
            </w:r>
          </w:p>
        </w:tc>
        <w:tc>
          <w:tcPr>
            <w:tcW w:w="1351" w:type="pct"/>
            <w:vAlign w:val="center"/>
          </w:tcPr>
          <w:p w14:paraId="2E6598D2" w14:textId="3707E465" w:rsidR="00C53BCF" w:rsidRDefault="00892D36" w:rsidP="00C53BCF">
            <w:pPr>
              <w:pStyle w:val="NoSpacing"/>
              <w:spacing w:beforeLines="20" w:before="48" w:afterLines="20" w:after="48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Arlinda Hajdini</w:t>
            </w:r>
          </w:p>
          <w:p w14:paraId="3F861908" w14:textId="28E605F6" w:rsidR="00176B7B" w:rsidRPr="00F472DA" w:rsidRDefault="004202B2" w:rsidP="00C53BCF">
            <w:pPr>
              <w:pStyle w:val="NoSpacing"/>
              <w:spacing w:beforeLines="20" w:before="48" w:afterLines="20" w:after="48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MC Secretary</w:t>
            </w:r>
          </w:p>
        </w:tc>
      </w:tr>
      <w:tr w:rsidR="00C53BCF" w:rsidRPr="006D0814" w14:paraId="4CA7A23C" w14:textId="77777777" w:rsidTr="00146E18">
        <w:trPr>
          <w:trHeight w:val="554"/>
        </w:trPr>
        <w:tc>
          <w:tcPr>
            <w:tcW w:w="808" w:type="pct"/>
            <w:vAlign w:val="center"/>
          </w:tcPr>
          <w:p w14:paraId="5210B779" w14:textId="3AD15B08" w:rsidR="00C53BCF" w:rsidRPr="00ED0117" w:rsidRDefault="00C53BCF" w:rsidP="00C53BCF">
            <w:pPr>
              <w:spacing w:before="60"/>
              <w:ind w:left="-120"/>
              <w:jc w:val="center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1</w:t>
            </w:r>
            <w:r w:rsidR="00C60550">
              <w:rPr>
                <w:rFonts w:ascii="Arial" w:hAnsi="Arial" w:cs="Arial"/>
                <w:sz w:val="22"/>
                <w:szCs w:val="22"/>
                <w:lang w:val="sq-AL"/>
              </w:rPr>
              <w:t>1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:</w:t>
            </w:r>
            <w:r w:rsidR="00C60550">
              <w:rPr>
                <w:rFonts w:ascii="Arial" w:hAnsi="Arial" w:cs="Arial"/>
                <w:sz w:val="22"/>
                <w:szCs w:val="22"/>
                <w:lang w:val="sq-AL"/>
              </w:rPr>
              <w:t>4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0 – 1</w:t>
            </w:r>
            <w:r w:rsidR="00C60550">
              <w:rPr>
                <w:rFonts w:ascii="Arial" w:hAnsi="Arial" w:cs="Arial"/>
                <w:sz w:val="22"/>
                <w:szCs w:val="22"/>
                <w:lang w:val="sq-AL"/>
              </w:rPr>
              <w:t>2</w:t>
            </w:r>
            <w:r w:rsidR="00423AA0">
              <w:rPr>
                <w:rFonts w:ascii="Arial" w:hAnsi="Arial" w:cs="Arial"/>
                <w:sz w:val="22"/>
                <w:szCs w:val="22"/>
                <w:lang w:val="sq-AL"/>
              </w:rPr>
              <w:t>:4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0</w:t>
            </w:r>
          </w:p>
        </w:tc>
        <w:tc>
          <w:tcPr>
            <w:tcW w:w="2841" w:type="pct"/>
            <w:vAlign w:val="center"/>
          </w:tcPr>
          <w:p w14:paraId="665B7A17" w14:textId="3690BF0B" w:rsidR="00C53BCF" w:rsidRPr="00176B7B" w:rsidRDefault="004202B2" w:rsidP="00176B7B">
            <w:pPr>
              <w:pStyle w:val="NoSpacing"/>
              <w:numPr>
                <w:ilvl w:val="0"/>
                <w:numId w:val="19"/>
              </w:numPr>
              <w:spacing w:beforeLines="20" w:before="48" w:afterLines="20" w:after="48"/>
              <w:ind w:left="360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Presentation of MC achievements and activity</w:t>
            </w:r>
          </w:p>
        </w:tc>
        <w:tc>
          <w:tcPr>
            <w:tcW w:w="1351" w:type="pct"/>
            <w:vAlign w:val="center"/>
          </w:tcPr>
          <w:p w14:paraId="0911E4CE" w14:textId="3FDF988B" w:rsidR="00C53BCF" w:rsidRDefault="00892D36" w:rsidP="00C53BCF">
            <w:pPr>
              <w:pStyle w:val="NoSpacing"/>
              <w:spacing w:beforeLines="20" w:before="48" w:afterLines="20" w:after="48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Afrim Plaka</w:t>
            </w:r>
          </w:p>
          <w:p w14:paraId="5E67BC17" w14:textId="2927AC6B" w:rsidR="00176B7B" w:rsidRPr="00E36013" w:rsidRDefault="004202B2" w:rsidP="00C53BCF">
            <w:pPr>
              <w:pStyle w:val="NoSpacing"/>
              <w:spacing w:beforeLines="20" w:before="48" w:afterLines="20" w:after="48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MC Chairman</w:t>
            </w:r>
          </w:p>
        </w:tc>
      </w:tr>
      <w:tr w:rsidR="00324329" w:rsidRPr="006A03AC" w14:paraId="19439F49" w14:textId="77777777" w:rsidTr="00C53BCF">
        <w:trPr>
          <w:trHeight w:val="714"/>
        </w:trPr>
        <w:tc>
          <w:tcPr>
            <w:tcW w:w="808" w:type="pct"/>
            <w:vAlign w:val="center"/>
          </w:tcPr>
          <w:p w14:paraId="66DBAF8D" w14:textId="3B937E2D" w:rsidR="00324329" w:rsidRPr="007D3596" w:rsidRDefault="00423AA0" w:rsidP="00203CCB">
            <w:pPr>
              <w:spacing w:before="60"/>
              <w:ind w:left="-120"/>
              <w:jc w:val="center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1</w:t>
            </w:r>
            <w:r w:rsidR="00C60550">
              <w:rPr>
                <w:rFonts w:ascii="Arial" w:hAnsi="Arial" w:cs="Arial"/>
                <w:sz w:val="22"/>
                <w:szCs w:val="22"/>
                <w:lang w:val="sq-AL"/>
              </w:rPr>
              <w:t>2</w:t>
            </w:r>
            <w:r w:rsidR="00EE190F" w:rsidRPr="007D3596">
              <w:rPr>
                <w:rFonts w:ascii="Arial" w:hAnsi="Arial" w:cs="Arial"/>
                <w:sz w:val="22"/>
                <w:szCs w:val="22"/>
                <w:lang w:val="sq-AL"/>
              </w:rPr>
              <w:t>:</w:t>
            </w:r>
            <w:r w:rsidR="00705627">
              <w:rPr>
                <w:rFonts w:ascii="Arial" w:hAnsi="Arial" w:cs="Arial"/>
                <w:sz w:val="22"/>
                <w:szCs w:val="22"/>
                <w:lang w:val="sq-AL"/>
              </w:rPr>
              <w:t>4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0</w:t>
            </w:r>
            <w:r w:rsidR="00EE190F" w:rsidRPr="007D3596">
              <w:rPr>
                <w:rFonts w:ascii="Arial" w:hAnsi="Arial" w:cs="Arial"/>
                <w:sz w:val="22"/>
                <w:szCs w:val="22"/>
                <w:lang w:val="sq-AL"/>
              </w:rPr>
              <w:t xml:space="preserve"> – 1</w:t>
            </w:r>
            <w:r w:rsidR="00C60550">
              <w:rPr>
                <w:rFonts w:ascii="Arial" w:hAnsi="Arial" w:cs="Arial"/>
                <w:sz w:val="22"/>
                <w:szCs w:val="22"/>
                <w:lang w:val="sq-AL"/>
              </w:rPr>
              <w:t>3</w:t>
            </w:r>
            <w:r w:rsidR="00EE190F" w:rsidRPr="007D3596">
              <w:rPr>
                <w:rFonts w:ascii="Arial" w:hAnsi="Arial" w:cs="Arial"/>
                <w:sz w:val="22"/>
                <w:szCs w:val="22"/>
                <w:lang w:val="sq-AL"/>
              </w:rPr>
              <w:t>:</w:t>
            </w:r>
            <w:r w:rsidR="00C60550">
              <w:rPr>
                <w:rFonts w:ascii="Arial" w:hAnsi="Arial" w:cs="Arial"/>
                <w:sz w:val="22"/>
                <w:szCs w:val="22"/>
                <w:lang w:val="sq-AL"/>
              </w:rPr>
              <w:t>0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0</w:t>
            </w:r>
          </w:p>
        </w:tc>
        <w:tc>
          <w:tcPr>
            <w:tcW w:w="2841" w:type="pct"/>
            <w:vAlign w:val="center"/>
          </w:tcPr>
          <w:p w14:paraId="14EA90E9" w14:textId="72BCE87D" w:rsidR="00C53BCF" w:rsidRPr="00781865" w:rsidRDefault="004202B2" w:rsidP="00705627">
            <w:pPr>
              <w:pStyle w:val="NoSpacing"/>
              <w:numPr>
                <w:ilvl w:val="0"/>
                <w:numId w:val="19"/>
              </w:numPr>
              <w:spacing w:beforeLines="20" w:before="48" w:afterLines="20" w:after="48"/>
              <w:ind w:left="360"/>
              <w:rPr>
                <w:rFonts w:ascii="Arial" w:hAnsi="Arial" w:cs="Arial"/>
                <w:color w:val="FF0000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Questions by participants</w:t>
            </w:r>
          </w:p>
        </w:tc>
        <w:tc>
          <w:tcPr>
            <w:tcW w:w="1351" w:type="pct"/>
            <w:vAlign w:val="center"/>
          </w:tcPr>
          <w:p w14:paraId="05C60893" w14:textId="7E93AC17" w:rsidR="00324329" w:rsidRPr="00E36013" w:rsidRDefault="004202B2" w:rsidP="00C53BCF">
            <w:pPr>
              <w:pStyle w:val="NoSpacing"/>
              <w:spacing w:beforeLines="20" w:before="48" w:afterLines="20" w:after="48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Participants</w:t>
            </w:r>
          </w:p>
        </w:tc>
      </w:tr>
      <w:tr w:rsidR="00C53BCF" w:rsidRPr="006A03AC" w14:paraId="0A8A57C7" w14:textId="77777777" w:rsidTr="00C53BCF">
        <w:trPr>
          <w:trHeight w:val="714"/>
        </w:trPr>
        <w:tc>
          <w:tcPr>
            <w:tcW w:w="808" w:type="pct"/>
            <w:vAlign w:val="center"/>
          </w:tcPr>
          <w:p w14:paraId="605217AB" w14:textId="564B5215" w:rsidR="00C53BCF" w:rsidRPr="007D3596" w:rsidRDefault="00423AA0" w:rsidP="00C53BCF">
            <w:pPr>
              <w:spacing w:before="60"/>
              <w:ind w:left="-120"/>
              <w:jc w:val="center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1</w:t>
            </w:r>
            <w:r w:rsidR="00C60550">
              <w:rPr>
                <w:rFonts w:ascii="Arial" w:hAnsi="Arial" w:cs="Arial"/>
                <w:sz w:val="22"/>
                <w:szCs w:val="22"/>
                <w:lang w:val="sq-AL"/>
              </w:rPr>
              <w:t>3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:00 - 1</w:t>
            </w:r>
            <w:r w:rsidR="00C60550">
              <w:rPr>
                <w:rFonts w:ascii="Arial" w:hAnsi="Arial" w:cs="Arial"/>
                <w:sz w:val="22"/>
                <w:szCs w:val="22"/>
                <w:lang w:val="sq-AL"/>
              </w:rPr>
              <w:t>4</w:t>
            </w:r>
            <w:r>
              <w:rPr>
                <w:rFonts w:ascii="Arial" w:hAnsi="Arial" w:cs="Arial"/>
                <w:sz w:val="22"/>
                <w:szCs w:val="22"/>
                <w:lang w:val="sq-AL"/>
              </w:rPr>
              <w:t>:</w:t>
            </w:r>
            <w:r w:rsidR="00C60550">
              <w:rPr>
                <w:rFonts w:ascii="Arial" w:hAnsi="Arial" w:cs="Arial"/>
                <w:sz w:val="22"/>
                <w:szCs w:val="22"/>
                <w:lang w:val="sq-AL"/>
              </w:rPr>
              <w:t>0</w:t>
            </w:r>
            <w:r w:rsidR="00C53BCF">
              <w:rPr>
                <w:rFonts w:ascii="Arial" w:hAnsi="Arial" w:cs="Arial"/>
                <w:sz w:val="22"/>
                <w:szCs w:val="22"/>
                <w:lang w:val="sq-AL"/>
              </w:rPr>
              <w:t>0</w:t>
            </w:r>
          </w:p>
        </w:tc>
        <w:tc>
          <w:tcPr>
            <w:tcW w:w="2841" w:type="pct"/>
            <w:vAlign w:val="center"/>
          </w:tcPr>
          <w:p w14:paraId="3CE28011" w14:textId="5F4EA879" w:rsidR="00C53BCF" w:rsidRDefault="00DC6A4C" w:rsidP="00C53BCF">
            <w:pPr>
              <w:pStyle w:val="NoSpacing"/>
              <w:numPr>
                <w:ilvl w:val="0"/>
                <w:numId w:val="19"/>
              </w:numPr>
              <w:spacing w:beforeLines="20" w:before="48" w:afterLines="20" w:after="48"/>
              <w:ind w:left="360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Open di</w:t>
            </w:r>
            <w:r w:rsidR="004202B2">
              <w:rPr>
                <w:rFonts w:ascii="Arial" w:hAnsi="Arial" w:cs="Arial"/>
                <w:sz w:val="22"/>
                <w:szCs w:val="22"/>
                <w:lang w:val="sq-AL"/>
              </w:rPr>
              <w:t>scussions by the participant</w:t>
            </w:r>
          </w:p>
          <w:p w14:paraId="4862F4A8" w14:textId="1AE2A653" w:rsidR="00423AA0" w:rsidRPr="007D3596" w:rsidRDefault="00423AA0" w:rsidP="00423AA0">
            <w:pPr>
              <w:pStyle w:val="NoSpacing"/>
              <w:spacing w:beforeLines="20" w:before="48" w:afterLines="20" w:after="48"/>
              <w:ind w:left="360"/>
              <w:rPr>
                <w:rFonts w:ascii="Arial" w:hAnsi="Arial" w:cs="Arial"/>
                <w:sz w:val="22"/>
                <w:szCs w:val="22"/>
                <w:lang w:val="sq-AL"/>
              </w:rPr>
            </w:pPr>
          </w:p>
        </w:tc>
        <w:tc>
          <w:tcPr>
            <w:tcW w:w="1351" w:type="pct"/>
            <w:vAlign w:val="center"/>
          </w:tcPr>
          <w:p w14:paraId="7C5719A8" w14:textId="0CCDE099" w:rsidR="00C53BCF" w:rsidRDefault="00781865" w:rsidP="00C53BCF">
            <w:pPr>
              <w:pStyle w:val="NoSpacing"/>
              <w:spacing w:beforeLines="20" w:before="48" w:afterLines="20" w:after="48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 xml:space="preserve"> </w:t>
            </w:r>
            <w:r w:rsidR="00892D36">
              <w:rPr>
                <w:rFonts w:ascii="Arial" w:hAnsi="Arial" w:cs="Arial"/>
                <w:sz w:val="22"/>
                <w:szCs w:val="22"/>
                <w:lang w:val="sq-AL"/>
              </w:rPr>
              <w:t>Afrim Plaka</w:t>
            </w:r>
          </w:p>
          <w:p w14:paraId="17509C56" w14:textId="3A28F247" w:rsidR="00423AA0" w:rsidRDefault="004202B2" w:rsidP="00C53BCF">
            <w:pPr>
              <w:pStyle w:val="NoSpacing"/>
              <w:spacing w:beforeLines="20" w:before="48" w:afterLines="20" w:after="48"/>
              <w:rPr>
                <w:rFonts w:ascii="Arial" w:hAnsi="Arial" w:cs="Arial"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sz w:val="22"/>
                <w:szCs w:val="22"/>
                <w:lang w:val="sq-AL"/>
              </w:rPr>
              <w:t>MC Chairman</w:t>
            </w:r>
          </w:p>
        </w:tc>
      </w:tr>
      <w:tr w:rsidR="00176B7B" w:rsidRPr="00E36013" w14:paraId="095BE88F" w14:textId="77777777" w:rsidTr="00CD4A2F">
        <w:trPr>
          <w:trHeight w:val="552"/>
        </w:trPr>
        <w:tc>
          <w:tcPr>
            <w:tcW w:w="5000" w:type="pct"/>
            <w:gridSpan w:val="3"/>
            <w:shd w:val="clear" w:color="auto" w:fill="C5E0B3" w:themeFill="accent6" w:themeFillTint="66"/>
            <w:vAlign w:val="center"/>
          </w:tcPr>
          <w:p w14:paraId="5E0F3B1E" w14:textId="5A5F28CC" w:rsidR="00176B7B" w:rsidRPr="00ED0117" w:rsidRDefault="004202B2" w:rsidP="00CD4A2F">
            <w:pPr>
              <w:spacing w:beforeLines="20" w:before="48" w:afterLines="20" w:after="48"/>
              <w:rPr>
                <w:rFonts w:ascii="Arial" w:hAnsi="Arial" w:cs="Arial"/>
                <w:b/>
                <w:sz w:val="22"/>
                <w:szCs w:val="22"/>
                <w:lang w:val="sq-AL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sq-AL"/>
              </w:rPr>
              <w:t>Close of the Session</w:t>
            </w:r>
            <w:r w:rsidR="00B16A3B">
              <w:rPr>
                <w:rFonts w:ascii="Arial" w:hAnsi="Arial" w:cs="Arial"/>
                <w:b/>
                <w:sz w:val="22"/>
                <w:szCs w:val="22"/>
                <w:lang w:val="sq-AL"/>
              </w:rPr>
              <w:t xml:space="preserve"> - conclusions</w:t>
            </w:r>
          </w:p>
        </w:tc>
      </w:tr>
    </w:tbl>
    <w:p w14:paraId="58CDBCA8" w14:textId="469EAEDF" w:rsidR="00AD314C" w:rsidRDefault="00AD314C" w:rsidP="00874598">
      <w:pPr>
        <w:spacing w:after="160" w:line="259" w:lineRule="auto"/>
        <w:rPr>
          <w:sz w:val="24"/>
          <w:lang w:val="sq-AL"/>
        </w:rPr>
      </w:pPr>
    </w:p>
    <w:p w14:paraId="33CA623A" w14:textId="77777777" w:rsidR="00423AA0" w:rsidRDefault="00423AA0" w:rsidP="00423AA0">
      <w:pPr>
        <w:widowControl w:val="0"/>
        <w:jc w:val="center"/>
        <w:rPr>
          <w:b/>
          <w:bCs/>
          <w:color w:val="C00000"/>
          <w:sz w:val="16"/>
          <w:szCs w:val="16"/>
          <w:lang w:val="sq-AL"/>
        </w:rPr>
      </w:pPr>
    </w:p>
    <w:p w14:paraId="175A2E42" w14:textId="77777777" w:rsidR="00423AA0" w:rsidRDefault="00423AA0" w:rsidP="00423AA0">
      <w:pPr>
        <w:widowControl w:val="0"/>
        <w:jc w:val="center"/>
        <w:rPr>
          <w:b/>
          <w:bCs/>
          <w:color w:val="C00000"/>
          <w:sz w:val="16"/>
          <w:szCs w:val="16"/>
          <w:lang w:val="sq-AL"/>
        </w:rPr>
      </w:pPr>
    </w:p>
    <w:p w14:paraId="394269A0" w14:textId="77D4CCDB" w:rsidR="00423AA0" w:rsidRPr="00B16A3B" w:rsidRDefault="00B16A3B" w:rsidP="00B16A3B">
      <w:pPr>
        <w:spacing w:after="160" w:line="259" w:lineRule="auto"/>
        <w:jc w:val="center"/>
        <w:rPr>
          <w:color w:val="C00000"/>
          <w:sz w:val="16"/>
          <w:szCs w:val="16"/>
          <w:lang w:val="sq-AL"/>
        </w:rPr>
      </w:pPr>
      <w:r w:rsidRPr="00B16A3B">
        <w:rPr>
          <w:rStyle w:val="rynqvb"/>
          <w:rFonts w:ascii="Helvetica" w:hAnsi="Helvetica"/>
          <w:color w:val="C00000"/>
          <w:sz w:val="16"/>
          <w:szCs w:val="16"/>
          <w:shd w:val="clear" w:color="auto" w:fill="F5F5F5"/>
        </w:rPr>
        <w:t>Th</w:t>
      </w:r>
      <w:r w:rsidR="00624995">
        <w:rPr>
          <w:rStyle w:val="rynqvb"/>
          <w:rFonts w:ascii="Helvetica" w:hAnsi="Helvetica"/>
          <w:color w:val="C00000"/>
          <w:sz w:val="16"/>
          <w:szCs w:val="16"/>
          <w:shd w:val="clear" w:color="auto" w:fill="F5F5F5"/>
        </w:rPr>
        <w:t>is activity was supported by</w:t>
      </w:r>
      <w:r w:rsidRPr="00B16A3B">
        <w:rPr>
          <w:rStyle w:val="rynqvb"/>
          <w:rFonts w:ascii="Helvetica" w:hAnsi="Helvetica"/>
          <w:color w:val="C00000"/>
          <w:sz w:val="16"/>
          <w:szCs w:val="16"/>
          <w:shd w:val="clear" w:color="auto" w:fill="F5F5F5"/>
        </w:rPr>
        <w:t xml:space="preserve"> "Strong Municipalities" Project, a project of the Swiss Agency for Development and Cooperation SDC, and the Government of Sweden, implemented by Helvetas.</w:t>
      </w:r>
    </w:p>
    <w:sectPr w:rsidR="00423AA0" w:rsidRPr="00B16A3B" w:rsidSect="00146E18">
      <w:footerReference w:type="default" r:id="rId9"/>
      <w:pgSz w:w="11906" w:h="16838" w:code="9"/>
      <w:pgMar w:top="993" w:right="1134" w:bottom="1134" w:left="1134" w:header="3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E4C51B" w14:textId="77777777" w:rsidR="00615BBB" w:rsidRDefault="00615BBB" w:rsidP="00AD314C">
      <w:r>
        <w:separator/>
      </w:r>
    </w:p>
  </w:endnote>
  <w:endnote w:type="continuationSeparator" w:id="0">
    <w:p w14:paraId="7D02B132" w14:textId="77777777" w:rsidR="00615BBB" w:rsidRDefault="00615BBB" w:rsidP="00AD3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</w:rPr>
      <w:id w:val="8153735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EF0AF9" w14:textId="39A8E503" w:rsidR="00FF65DF" w:rsidRDefault="00176B7B">
        <w:pPr>
          <w:pStyle w:val="Footer"/>
        </w:pPr>
        <w:r>
          <w:rPr>
            <w:noProof/>
            <w:sz w:val="20"/>
          </w:rPr>
          <mc:AlternateContent>
            <mc:Choice Requires="wpg">
              <w:drawing>
                <wp:anchor distT="0" distB="0" distL="114300" distR="114300" simplePos="0" relativeHeight="251662336" behindDoc="0" locked="0" layoutInCell="1" allowOverlap="1" wp14:anchorId="46712FEA" wp14:editId="6493858B">
                  <wp:simplePos x="0" y="0"/>
                  <wp:positionH relativeFrom="margin">
                    <wp:posOffset>-171450</wp:posOffset>
                  </wp:positionH>
                  <wp:positionV relativeFrom="paragraph">
                    <wp:posOffset>-1049655</wp:posOffset>
                  </wp:positionV>
                  <wp:extent cx="6233704" cy="762000"/>
                  <wp:effectExtent l="0" t="0" r="0" b="0"/>
                  <wp:wrapNone/>
                  <wp:docPr id="569198065" name="Group 1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6233704" cy="762000"/>
                            <a:chOff x="0" y="0"/>
                            <a:chExt cx="6233704" cy="762000"/>
                          </a:xfrm>
                        </wpg:grpSpPr>
                        <pic:pic xmlns:pic="http://schemas.openxmlformats.org/drawingml/2006/picture">
                          <pic:nvPicPr>
                            <pic:cNvPr id="15944232" name="Picture 73" descr="A close-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78940" cy="762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218879234" name="Picture 2" descr="A red text on a white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27814" y="76200"/>
                              <a:ext cx="1405890" cy="36576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94598751" name="Picture 5" descr="A blue and yellow text on a black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530929" y="32657"/>
                              <a:ext cx="1273175" cy="33909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</a:graphicData>
                  </a:graphic>
                </wp:anchor>
              </w:drawing>
            </mc:Choice>
            <mc:Fallback>
              <w:pict>
                <v:group w14:anchorId="663E5271" id="Group 1" o:spid="_x0000_s1026" style="position:absolute;margin-left:-13.5pt;margin-top:-82.65pt;width:490.85pt;height:60pt;z-index:251662336;mso-position-horizontal-relative:margin" coordsize="62337,762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73" o:spid="_x0000_s1027" type="#_x0000_t75" alt="A close-up of a sign&#10;&#10;Description automatically generated" style="position:absolute;width:16789;height:76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">
                    <v:imagedata r:id="rId4" o:title="A close-up of a sign&#10;&#10;Description automatically generated"/>
                    <v:path arrowok="t"/>
                  </v:shape>
                  <v:shape id="Picture 2" o:spid="_x0000_s1028" type="#_x0000_t75" alt="A red text on a white background&#10;&#10;Description automatically generated" style="position:absolute;left:48278;top:762;width:14059;height:36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">
                    <v:imagedata r:id="rId5" o:title="A red text on a white background&#10;&#10;Description automatically generated"/>
                    <v:path arrowok="t"/>
                  </v:shape>
                  <v:shape id="Picture 5" o:spid="_x0000_s1029" type="#_x0000_t75" alt="A blue and yellow text on a black background&#10;&#10;Description automatically generated" style="position:absolute;left:25309;top:326;width:12732;height:339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">
                    <v:imagedata r:id="rId6" o:title="A blue and yellow text on a black background&#10;&#10;Description automatically generated"/>
                    <v:path arrowok="t"/>
                  </v:shape>
                  <w10:wrap anchorx="margin"/>
                </v:group>
              </w:pict>
            </mc:Fallback>
          </mc:AlternateContent>
        </w:r>
        <w:r w:rsidR="00FF65DF" w:rsidRPr="0002079A">
          <w:rPr>
            <w:sz w:val="20"/>
          </w:rPr>
          <w:tab/>
        </w:r>
        <w:r w:rsidR="00FF65DF" w:rsidRPr="0002079A">
          <w:rPr>
            <w:sz w:val="20"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ABCF7B" w14:textId="77777777" w:rsidR="00615BBB" w:rsidRDefault="00615BBB" w:rsidP="00AD314C">
      <w:r>
        <w:separator/>
      </w:r>
    </w:p>
  </w:footnote>
  <w:footnote w:type="continuationSeparator" w:id="0">
    <w:p w14:paraId="06532267" w14:textId="77777777" w:rsidR="00615BBB" w:rsidRDefault="00615BBB" w:rsidP="00AD31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282721"/>
    <w:multiLevelType w:val="hybridMultilevel"/>
    <w:tmpl w:val="01F0D27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E4FD7"/>
    <w:multiLevelType w:val="hybridMultilevel"/>
    <w:tmpl w:val="462EA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770348"/>
    <w:multiLevelType w:val="hybridMultilevel"/>
    <w:tmpl w:val="26DAC1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84CA0"/>
    <w:multiLevelType w:val="hybridMultilevel"/>
    <w:tmpl w:val="324CE98E"/>
    <w:lvl w:ilvl="0" w:tplc="53F2C806">
      <w:start w:val="9"/>
      <w:numFmt w:val="decimalZero"/>
      <w:lvlText w:val="%1"/>
      <w:lvlJc w:val="left"/>
      <w:pPr>
        <w:ind w:left="24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960" w:hanging="360"/>
      </w:pPr>
    </w:lvl>
    <w:lvl w:ilvl="2" w:tplc="041C001B" w:tentative="1">
      <w:start w:val="1"/>
      <w:numFmt w:val="lowerRoman"/>
      <w:lvlText w:val="%3."/>
      <w:lvlJc w:val="right"/>
      <w:pPr>
        <w:ind w:left="1680" w:hanging="180"/>
      </w:pPr>
    </w:lvl>
    <w:lvl w:ilvl="3" w:tplc="041C000F" w:tentative="1">
      <w:start w:val="1"/>
      <w:numFmt w:val="decimal"/>
      <w:lvlText w:val="%4."/>
      <w:lvlJc w:val="left"/>
      <w:pPr>
        <w:ind w:left="2400" w:hanging="360"/>
      </w:pPr>
    </w:lvl>
    <w:lvl w:ilvl="4" w:tplc="041C0019" w:tentative="1">
      <w:start w:val="1"/>
      <w:numFmt w:val="lowerLetter"/>
      <w:lvlText w:val="%5."/>
      <w:lvlJc w:val="left"/>
      <w:pPr>
        <w:ind w:left="3120" w:hanging="360"/>
      </w:pPr>
    </w:lvl>
    <w:lvl w:ilvl="5" w:tplc="041C001B" w:tentative="1">
      <w:start w:val="1"/>
      <w:numFmt w:val="lowerRoman"/>
      <w:lvlText w:val="%6."/>
      <w:lvlJc w:val="right"/>
      <w:pPr>
        <w:ind w:left="3840" w:hanging="180"/>
      </w:pPr>
    </w:lvl>
    <w:lvl w:ilvl="6" w:tplc="041C000F" w:tentative="1">
      <w:start w:val="1"/>
      <w:numFmt w:val="decimal"/>
      <w:lvlText w:val="%7."/>
      <w:lvlJc w:val="left"/>
      <w:pPr>
        <w:ind w:left="4560" w:hanging="360"/>
      </w:pPr>
    </w:lvl>
    <w:lvl w:ilvl="7" w:tplc="041C0019" w:tentative="1">
      <w:start w:val="1"/>
      <w:numFmt w:val="lowerLetter"/>
      <w:lvlText w:val="%8."/>
      <w:lvlJc w:val="left"/>
      <w:pPr>
        <w:ind w:left="5280" w:hanging="360"/>
      </w:pPr>
    </w:lvl>
    <w:lvl w:ilvl="8" w:tplc="041C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4" w15:restartNumberingAfterBreak="0">
    <w:nsid w:val="207E3FF9"/>
    <w:multiLevelType w:val="hybridMultilevel"/>
    <w:tmpl w:val="C6D6A2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301E11"/>
    <w:multiLevelType w:val="hybridMultilevel"/>
    <w:tmpl w:val="3244D69C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D86585"/>
    <w:multiLevelType w:val="hybridMultilevel"/>
    <w:tmpl w:val="E8AA771E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62735"/>
    <w:multiLevelType w:val="hybridMultilevel"/>
    <w:tmpl w:val="4940B4B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F83CD5"/>
    <w:multiLevelType w:val="hybridMultilevel"/>
    <w:tmpl w:val="CEA8A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7C66CD"/>
    <w:multiLevelType w:val="hybridMultilevel"/>
    <w:tmpl w:val="2A22D4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A1512A"/>
    <w:multiLevelType w:val="hybridMultilevel"/>
    <w:tmpl w:val="F9DC21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2F47CD"/>
    <w:multiLevelType w:val="hybridMultilevel"/>
    <w:tmpl w:val="AFA85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233F0D"/>
    <w:multiLevelType w:val="hybridMultilevel"/>
    <w:tmpl w:val="15887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0704F0"/>
    <w:multiLevelType w:val="hybridMultilevel"/>
    <w:tmpl w:val="FAF4E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692DD0"/>
    <w:multiLevelType w:val="hybridMultilevel"/>
    <w:tmpl w:val="795053C6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15" w15:restartNumberingAfterBreak="0">
    <w:nsid w:val="605273FD"/>
    <w:multiLevelType w:val="hybridMultilevel"/>
    <w:tmpl w:val="1B2E3846"/>
    <w:lvl w:ilvl="0" w:tplc="4DFC281E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91670C"/>
    <w:multiLevelType w:val="hybridMultilevel"/>
    <w:tmpl w:val="0548D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981C36"/>
    <w:multiLevelType w:val="hybridMultilevel"/>
    <w:tmpl w:val="AE38454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594121"/>
    <w:multiLevelType w:val="hybridMultilevel"/>
    <w:tmpl w:val="3D8A3B5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D55770"/>
    <w:multiLevelType w:val="hybridMultilevel"/>
    <w:tmpl w:val="28966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4D1186"/>
    <w:multiLevelType w:val="hybridMultilevel"/>
    <w:tmpl w:val="D5CA65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9994110">
    <w:abstractNumId w:val="16"/>
  </w:num>
  <w:num w:numId="2" w16cid:durableId="168718233">
    <w:abstractNumId w:val="20"/>
  </w:num>
  <w:num w:numId="3" w16cid:durableId="132413444">
    <w:abstractNumId w:val="13"/>
  </w:num>
  <w:num w:numId="4" w16cid:durableId="1398631029">
    <w:abstractNumId w:val="19"/>
  </w:num>
  <w:num w:numId="5" w16cid:durableId="402988197">
    <w:abstractNumId w:val="4"/>
  </w:num>
  <w:num w:numId="6" w16cid:durableId="1601719028">
    <w:abstractNumId w:val="2"/>
  </w:num>
  <w:num w:numId="7" w16cid:durableId="1006447158">
    <w:abstractNumId w:val="9"/>
  </w:num>
  <w:num w:numId="8" w16cid:durableId="1253508462">
    <w:abstractNumId w:val="1"/>
  </w:num>
  <w:num w:numId="9" w16cid:durableId="1728141925">
    <w:abstractNumId w:val="8"/>
  </w:num>
  <w:num w:numId="10" w16cid:durableId="1010640172">
    <w:abstractNumId w:val="11"/>
  </w:num>
  <w:num w:numId="11" w16cid:durableId="1028873704">
    <w:abstractNumId w:val="12"/>
  </w:num>
  <w:num w:numId="12" w16cid:durableId="382604475">
    <w:abstractNumId w:val="17"/>
  </w:num>
  <w:num w:numId="13" w16cid:durableId="641495993">
    <w:abstractNumId w:val="0"/>
  </w:num>
  <w:num w:numId="14" w16cid:durableId="828835437">
    <w:abstractNumId w:val="18"/>
  </w:num>
  <w:num w:numId="15" w16cid:durableId="1834027227">
    <w:abstractNumId w:val="7"/>
  </w:num>
  <w:num w:numId="16" w16cid:durableId="1782341560">
    <w:abstractNumId w:val="10"/>
  </w:num>
  <w:num w:numId="17" w16cid:durableId="807631617">
    <w:abstractNumId w:val="6"/>
  </w:num>
  <w:num w:numId="18" w16cid:durableId="518356003">
    <w:abstractNumId w:val="5"/>
  </w:num>
  <w:num w:numId="19" w16cid:durableId="928854329">
    <w:abstractNumId w:val="15"/>
  </w:num>
  <w:num w:numId="20" w16cid:durableId="417092430">
    <w:abstractNumId w:val="3"/>
  </w:num>
  <w:num w:numId="21" w16cid:durableId="130346280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2MDY0MjM2M7AwMbJQ0lEKTi0uzszPAykwrAUAgy/EsiwAAAA="/>
  </w:docVars>
  <w:rsids>
    <w:rsidRoot w:val="00AD314C"/>
    <w:rsid w:val="0001194E"/>
    <w:rsid w:val="00044747"/>
    <w:rsid w:val="00045947"/>
    <w:rsid w:val="00056914"/>
    <w:rsid w:val="00076808"/>
    <w:rsid w:val="000817A3"/>
    <w:rsid w:val="00084D03"/>
    <w:rsid w:val="00084EA6"/>
    <w:rsid w:val="00092CC6"/>
    <w:rsid w:val="000F7DEB"/>
    <w:rsid w:val="00104FD1"/>
    <w:rsid w:val="00146E18"/>
    <w:rsid w:val="00147A07"/>
    <w:rsid w:val="00151522"/>
    <w:rsid w:val="00156561"/>
    <w:rsid w:val="00156E85"/>
    <w:rsid w:val="00176B7B"/>
    <w:rsid w:val="001A04EE"/>
    <w:rsid w:val="001B541A"/>
    <w:rsid w:val="001D3DF4"/>
    <w:rsid w:val="001D6212"/>
    <w:rsid w:val="001E337A"/>
    <w:rsid w:val="001F213D"/>
    <w:rsid w:val="00203CCB"/>
    <w:rsid w:val="00203D4C"/>
    <w:rsid w:val="00227377"/>
    <w:rsid w:val="002278F9"/>
    <w:rsid w:val="002534A3"/>
    <w:rsid w:val="002603F8"/>
    <w:rsid w:val="002924AD"/>
    <w:rsid w:val="002B1909"/>
    <w:rsid w:val="002B5063"/>
    <w:rsid w:val="002B61C6"/>
    <w:rsid w:val="002E4BBF"/>
    <w:rsid w:val="00303240"/>
    <w:rsid w:val="00312A2F"/>
    <w:rsid w:val="00324329"/>
    <w:rsid w:val="00382D84"/>
    <w:rsid w:val="003953E0"/>
    <w:rsid w:val="00395AF6"/>
    <w:rsid w:val="0039708E"/>
    <w:rsid w:val="003C4C5E"/>
    <w:rsid w:val="003E7884"/>
    <w:rsid w:val="004202B2"/>
    <w:rsid w:val="00423AA0"/>
    <w:rsid w:val="004252DB"/>
    <w:rsid w:val="00471E1D"/>
    <w:rsid w:val="00486E72"/>
    <w:rsid w:val="004B03F6"/>
    <w:rsid w:val="004E7042"/>
    <w:rsid w:val="00531E8B"/>
    <w:rsid w:val="00563C4B"/>
    <w:rsid w:val="00565BED"/>
    <w:rsid w:val="00571DD3"/>
    <w:rsid w:val="005A58E0"/>
    <w:rsid w:val="005B0906"/>
    <w:rsid w:val="005B5076"/>
    <w:rsid w:val="005C04A3"/>
    <w:rsid w:val="005D00D1"/>
    <w:rsid w:val="005D4633"/>
    <w:rsid w:val="005D563F"/>
    <w:rsid w:val="00615BBB"/>
    <w:rsid w:val="00623830"/>
    <w:rsid w:val="00624995"/>
    <w:rsid w:val="006419A7"/>
    <w:rsid w:val="006547D5"/>
    <w:rsid w:val="00672465"/>
    <w:rsid w:val="0069485E"/>
    <w:rsid w:val="006A03AC"/>
    <w:rsid w:val="006A6AF4"/>
    <w:rsid w:val="006D0814"/>
    <w:rsid w:val="006F2728"/>
    <w:rsid w:val="00705627"/>
    <w:rsid w:val="00706FA7"/>
    <w:rsid w:val="00742553"/>
    <w:rsid w:val="00781865"/>
    <w:rsid w:val="007A2990"/>
    <w:rsid w:val="007A3841"/>
    <w:rsid w:val="007C50B2"/>
    <w:rsid w:val="007D3596"/>
    <w:rsid w:val="00802D5D"/>
    <w:rsid w:val="00806DB3"/>
    <w:rsid w:val="00833430"/>
    <w:rsid w:val="00852B37"/>
    <w:rsid w:val="00857401"/>
    <w:rsid w:val="008743FD"/>
    <w:rsid w:val="00874598"/>
    <w:rsid w:val="00884151"/>
    <w:rsid w:val="00892D36"/>
    <w:rsid w:val="008B770F"/>
    <w:rsid w:val="008C322E"/>
    <w:rsid w:val="008D55FD"/>
    <w:rsid w:val="008F31D4"/>
    <w:rsid w:val="008F5608"/>
    <w:rsid w:val="009001EB"/>
    <w:rsid w:val="009631CA"/>
    <w:rsid w:val="00972A37"/>
    <w:rsid w:val="0097458F"/>
    <w:rsid w:val="00990543"/>
    <w:rsid w:val="009D4D1E"/>
    <w:rsid w:val="009E3A84"/>
    <w:rsid w:val="009F4127"/>
    <w:rsid w:val="00A362F1"/>
    <w:rsid w:val="00A82F98"/>
    <w:rsid w:val="00A94395"/>
    <w:rsid w:val="00AA3F48"/>
    <w:rsid w:val="00AC4B78"/>
    <w:rsid w:val="00AD314C"/>
    <w:rsid w:val="00B16A3B"/>
    <w:rsid w:val="00B314AC"/>
    <w:rsid w:val="00B4109A"/>
    <w:rsid w:val="00B476C2"/>
    <w:rsid w:val="00B86BB4"/>
    <w:rsid w:val="00BB240A"/>
    <w:rsid w:val="00BF33CC"/>
    <w:rsid w:val="00C01C79"/>
    <w:rsid w:val="00C1769C"/>
    <w:rsid w:val="00C3007F"/>
    <w:rsid w:val="00C31E45"/>
    <w:rsid w:val="00C32543"/>
    <w:rsid w:val="00C50E7F"/>
    <w:rsid w:val="00C53BCF"/>
    <w:rsid w:val="00C60550"/>
    <w:rsid w:val="00C72364"/>
    <w:rsid w:val="00C941B0"/>
    <w:rsid w:val="00CB4B98"/>
    <w:rsid w:val="00CC435F"/>
    <w:rsid w:val="00CD5B7C"/>
    <w:rsid w:val="00CE38E7"/>
    <w:rsid w:val="00D22DEB"/>
    <w:rsid w:val="00D6073F"/>
    <w:rsid w:val="00DB3785"/>
    <w:rsid w:val="00DB6C91"/>
    <w:rsid w:val="00DC0703"/>
    <w:rsid w:val="00DC6A4C"/>
    <w:rsid w:val="00E123E0"/>
    <w:rsid w:val="00E13158"/>
    <w:rsid w:val="00E30E2D"/>
    <w:rsid w:val="00E36013"/>
    <w:rsid w:val="00E41B79"/>
    <w:rsid w:val="00E46629"/>
    <w:rsid w:val="00E56C4F"/>
    <w:rsid w:val="00E964B1"/>
    <w:rsid w:val="00EB26F5"/>
    <w:rsid w:val="00EC192B"/>
    <w:rsid w:val="00ED0117"/>
    <w:rsid w:val="00EE190F"/>
    <w:rsid w:val="00EF4F38"/>
    <w:rsid w:val="00F10ACA"/>
    <w:rsid w:val="00F472DA"/>
    <w:rsid w:val="00F52216"/>
    <w:rsid w:val="00F6238A"/>
    <w:rsid w:val="00FD436B"/>
    <w:rsid w:val="00FF6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0D2943"/>
  <w15:docId w15:val="{4B106350-E333-4A6B-93DC-0A4EE7BE1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14C"/>
    <w:pPr>
      <w:spacing w:after="0" w:line="240" w:lineRule="auto"/>
    </w:pPr>
    <w:rPr>
      <w:rFonts w:ascii="Times New Roman" w:eastAsia="Times New Roman" w:hAnsi="Times New Roman" w:cs="Times New Roman"/>
      <w:sz w:val="26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Citation List,heading 4,Bullet Points,Liste Paragraf,List Bullet-OpsManual,LIST OF TABLES.,List Paragraph1,Indent Paragraph,Resume Title,TOC style,lp1,Bullet OSM,Proposal Bullet List,d_bodyb,Bullets,Table/Figure Heading,Recommendation"/>
    <w:basedOn w:val="Normal"/>
    <w:link w:val="ListParagraphChar"/>
    <w:uiPriority w:val="34"/>
    <w:qFormat/>
    <w:rsid w:val="00D22DEB"/>
    <w:pPr>
      <w:ind w:left="720"/>
    </w:pPr>
    <w:rPr>
      <w:sz w:val="24"/>
    </w:rPr>
  </w:style>
  <w:style w:type="table" w:styleId="TableGrid">
    <w:name w:val="Table Grid"/>
    <w:basedOn w:val="TableNormal"/>
    <w:uiPriority w:val="39"/>
    <w:rsid w:val="00AD3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Citation List Char,heading 4 Char,Bullet Points Char,Liste Paragraf Char,List Bullet-OpsManual Char,LIST OF TABLES. Char,List Paragraph1 Char,Indent Paragraph Char,Resume Title Char,TOC style Char,lp1 Char,Bullet OSM Char"/>
    <w:link w:val="ListParagraph"/>
    <w:uiPriority w:val="34"/>
    <w:locked/>
    <w:rsid w:val="00D22DEB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D314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14C"/>
    <w:rPr>
      <w:rFonts w:ascii="Times New Roman" w:eastAsia="Times New Roman" w:hAnsi="Times New Roman" w:cs="Times New Roman"/>
      <w:sz w:val="26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D31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14C"/>
    <w:rPr>
      <w:rFonts w:ascii="Times New Roman" w:eastAsia="Times New Roman" w:hAnsi="Times New Roman" w:cs="Times New Roman"/>
      <w:sz w:val="26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AD31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D314C"/>
    <w:pPr>
      <w:spacing w:after="0" w:line="240" w:lineRule="auto"/>
    </w:pPr>
    <w:rPr>
      <w:rFonts w:ascii="Times New Roman" w:eastAsia="Times New Roman" w:hAnsi="Times New Roman" w:cs="Times New Roman"/>
      <w:sz w:val="26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19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909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rynqvb">
    <w:name w:val="rynqvb"/>
    <w:basedOn w:val="DefaultParagraphFont"/>
    <w:rsid w:val="00B16A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40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6C12A3-DB8D-4E98-A42F-71F93C5FB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</dc:creator>
  <cp:keywords/>
  <dc:description/>
  <cp:lastModifiedBy>Robert Murataj</cp:lastModifiedBy>
  <cp:revision>9</cp:revision>
  <cp:lastPrinted>2019-11-21T15:35:00Z</cp:lastPrinted>
  <dcterms:created xsi:type="dcterms:W3CDTF">2025-10-08T13:44:00Z</dcterms:created>
  <dcterms:modified xsi:type="dcterms:W3CDTF">2025-10-14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45cb069aeefda3ef91fcf0cc17c1002afa6ddf24920e7c6bbddec538fa738e</vt:lpwstr>
  </property>
</Properties>
</file>